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1D5083" w14:textId="77777777" w:rsidR="00323263" w:rsidRDefault="00323263" w:rsidP="00323263">
      <w:r>
        <w:rPr>
          <w:noProof/>
        </w:rPr>
        <w:drawing>
          <wp:anchor distT="0" distB="0" distL="114300" distR="114300" simplePos="0" relativeHeight="251659264" behindDoc="0" locked="0" layoutInCell="1" allowOverlap="1" wp14:anchorId="15C5B586" wp14:editId="5CD194EB">
            <wp:simplePos x="0" y="0"/>
            <wp:positionH relativeFrom="margin">
              <wp:align>right</wp:align>
            </wp:positionH>
            <wp:positionV relativeFrom="paragraph">
              <wp:posOffset>267047</wp:posOffset>
            </wp:positionV>
            <wp:extent cx="5943600" cy="1823085"/>
            <wp:effectExtent l="0" t="0" r="0" b="5715"/>
            <wp:wrapTopAndBottom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3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>EXTRA</w:t>
      </w:r>
    </w:p>
    <w:p w14:paraId="64A673F9" w14:textId="77777777" w:rsidR="00323263" w:rsidRDefault="00323263" w:rsidP="00323263">
      <w:r>
        <w:t>Uh-oh, there’s an error on GitHub webhook.</w:t>
      </w:r>
    </w:p>
    <w:p w14:paraId="60BC151C" w14:textId="174C92B9" w:rsidR="00323263" w:rsidRDefault="00323263" w:rsidP="00323263">
      <w:r>
        <w:t xml:space="preserve">What GitHub consider “local” is not your local machine, thus it won’t contact “localhost” or 127.0.0.1. </w:t>
      </w:r>
      <w:r>
        <w:t xml:space="preserve">They say </w:t>
      </w:r>
      <w:r>
        <w:t>y</w:t>
      </w:r>
      <w:r w:rsidRPr="002E7682">
        <w:t>ou need to specify an IP address GitHub can contact over the internet</w:t>
      </w:r>
      <w:r>
        <w:t>—n</w:t>
      </w:r>
      <w:r w:rsidRPr="002E7682">
        <w:t xml:space="preserve">ot just </w:t>
      </w:r>
      <w:r>
        <w:t>“</w:t>
      </w:r>
      <w:r w:rsidRPr="002E7682">
        <w:t>localhost.</w:t>
      </w:r>
      <w:r>
        <w:t xml:space="preserve">” </w:t>
      </w:r>
      <w:r>
        <w:t xml:space="preserve">So, I’m going to install </w:t>
      </w:r>
      <w:proofErr w:type="spellStart"/>
      <w:r>
        <w:t>ngrok</w:t>
      </w:r>
      <w:proofErr w:type="spellEnd"/>
      <w:r>
        <w:t xml:space="preserve"> to expose localhost </w:t>
      </w:r>
      <w:proofErr w:type="spellStart"/>
      <w:r>
        <w:t>urls</w:t>
      </w:r>
      <w:proofErr w:type="spellEnd"/>
      <w:r>
        <w:t xml:space="preserve"> over the internet.</w:t>
      </w:r>
    </w:p>
    <w:p w14:paraId="2A82C477" w14:textId="77777777" w:rsidR="00323263" w:rsidRDefault="00323263" w:rsidP="00323263"/>
    <w:p w14:paraId="75B7D548" w14:textId="77777777" w:rsidR="00323263" w:rsidRDefault="00323263" w:rsidP="00323263">
      <w:r>
        <w:rPr>
          <w:noProof/>
        </w:rPr>
        <w:drawing>
          <wp:anchor distT="0" distB="0" distL="114300" distR="114300" simplePos="0" relativeHeight="251660288" behindDoc="0" locked="0" layoutInCell="1" allowOverlap="1" wp14:anchorId="6F4AE0E5" wp14:editId="26A2B61E">
            <wp:simplePos x="0" y="0"/>
            <wp:positionH relativeFrom="margin">
              <wp:align>center</wp:align>
            </wp:positionH>
            <wp:positionV relativeFrom="paragraph">
              <wp:posOffset>273949</wp:posOffset>
            </wp:positionV>
            <wp:extent cx="2337758" cy="2842829"/>
            <wp:effectExtent l="0" t="0" r="5715" b="0"/>
            <wp:wrapTopAndBottom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7758" cy="28428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 xml:space="preserve">1. </w:t>
      </w:r>
      <w:r>
        <w:t xml:space="preserve">Go to </w:t>
      </w:r>
      <w:hyperlink r:id="rId6" w:history="1">
        <w:r>
          <w:rPr>
            <w:rStyle w:val="Hyperlink"/>
          </w:rPr>
          <w:t>https://ngrok.com/download</w:t>
        </w:r>
      </w:hyperlink>
      <w:r>
        <w:t xml:space="preserve"> and choose a platform.</w:t>
      </w:r>
    </w:p>
    <w:p w14:paraId="287E1302" w14:textId="77777777" w:rsidR="00323263" w:rsidRDefault="00323263" w:rsidP="00323263">
      <w:pPr>
        <w:rPr>
          <w:b/>
        </w:rPr>
      </w:pPr>
      <w:r>
        <w:rPr>
          <w:b/>
        </w:rPr>
        <w:br w:type="page"/>
      </w:r>
    </w:p>
    <w:p w14:paraId="07AC0447" w14:textId="77777777" w:rsidR="00323263" w:rsidRDefault="00323263" w:rsidP="00323263">
      <w:r>
        <w:rPr>
          <w:b/>
          <w:noProof/>
        </w:rPr>
        <w:lastRenderedPageBreak/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B31595D" wp14:editId="3F3E3507">
                <wp:simplePos x="0" y="0"/>
                <wp:positionH relativeFrom="column">
                  <wp:posOffset>2356808</wp:posOffset>
                </wp:positionH>
                <wp:positionV relativeFrom="paragraph">
                  <wp:posOffset>467624</wp:posOffset>
                </wp:positionV>
                <wp:extent cx="1238250" cy="1562100"/>
                <wp:effectExtent l="19050" t="19050" r="19050" b="19050"/>
                <wp:wrapNone/>
                <wp:docPr id="4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38250" cy="1562100"/>
                          <a:chOff x="0" y="0"/>
                          <a:chExt cx="1238250" cy="1562100"/>
                        </a:xfrm>
                      </wpg:grpSpPr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0" cy="156210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38" name="Rectangle 38"/>
                        <wps:cNvSpPr/>
                        <wps:spPr>
                          <a:xfrm>
                            <a:off x="118973" y="1162768"/>
                            <a:ext cx="854015" cy="207034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EBEC53" id="Group 44" o:spid="_x0000_s1026" style="position:absolute;margin-left:185.6pt;margin-top:36.8pt;width:97.5pt;height:123pt;z-index:251661312" coordsize="12382,156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" o:spid="_x0000_s1027" type="#_x0000_t75" style="position:absolute;width:12382;height:156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" stroked="t" strokecolor="black [3213]" strokeweight="1pt">
                  <v:imagedata r:id="rId8" o:title=""/>
                  <v:path arrowok="t"/>
                </v:shape>
                <v:rect id="Rectangle 38" o:spid="_x0000_s1028" style="position:absolute;left:1189;top:11627;width:8540;height:2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" filled="f" strokecolor="red" strokeweight="1pt"/>
              </v:group>
            </w:pict>
          </mc:Fallback>
        </mc:AlternateContent>
      </w:r>
      <w:r>
        <w:rPr>
          <w:b/>
        </w:rPr>
        <w:t xml:space="preserve">2. </w:t>
      </w:r>
      <w:r>
        <w:t>Unzip the downloaded package and place the ngrok.exe in a folder of your choosing. Make sure that the folder is in your PATH environment variable.</w:t>
      </w:r>
    </w:p>
    <w:p w14:paraId="6D2CD562" w14:textId="77777777" w:rsidR="00323263" w:rsidRDefault="00323263" w:rsidP="00323263">
      <w:pPr>
        <w:jc w:val="center"/>
      </w:pPr>
    </w:p>
    <w:p w14:paraId="6C02F647" w14:textId="77777777" w:rsidR="00323263" w:rsidRDefault="00323263" w:rsidP="00323263"/>
    <w:p w14:paraId="48AEEE5D" w14:textId="77777777" w:rsidR="00323263" w:rsidRDefault="00323263" w:rsidP="00323263"/>
    <w:p w14:paraId="79FB4743" w14:textId="77777777" w:rsidR="00323263" w:rsidRDefault="00323263" w:rsidP="00323263"/>
    <w:p w14:paraId="37E9E19B" w14:textId="77777777" w:rsidR="00323263" w:rsidRDefault="00323263" w:rsidP="00323263"/>
    <w:p w14:paraId="2280D259" w14:textId="77777777" w:rsidR="00323263" w:rsidRDefault="00323263" w:rsidP="00323263"/>
    <w:p w14:paraId="43126E68" w14:textId="77777777" w:rsidR="00323263" w:rsidRDefault="00323263" w:rsidP="00323263"/>
    <w:p w14:paraId="35226FF6" w14:textId="77777777" w:rsidR="00323263" w:rsidRDefault="00323263" w:rsidP="00323263">
      <w:pPr>
        <w:rPr>
          <w:noProof/>
        </w:rPr>
      </w:pPr>
    </w:p>
    <w:p w14:paraId="052E0497" w14:textId="77777777" w:rsidR="00323263" w:rsidRDefault="00323263" w:rsidP="00323263"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0852B21" wp14:editId="1FD465CF">
                <wp:simplePos x="0" y="0"/>
                <wp:positionH relativeFrom="margin">
                  <wp:align>center</wp:align>
                </wp:positionH>
                <wp:positionV relativeFrom="paragraph">
                  <wp:posOffset>367545</wp:posOffset>
                </wp:positionV>
                <wp:extent cx="3190875" cy="1125220"/>
                <wp:effectExtent l="0" t="0" r="9525" b="0"/>
                <wp:wrapTopAndBottom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90875" cy="1125220"/>
                          <a:chOff x="0" y="0"/>
                          <a:chExt cx="3190875" cy="1125220"/>
                        </a:xfrm>
                      </wpg:grpSpPr>
                      <pic:pic xmlns:pic="http://schemas.openxmlformats.org/drawingml/2006/picture">
                        <pic:nvPicPr>
                          <pic:cNvPr id="46" name="Picture 4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09"/>
                          <a:stretch/>
                        </pic:blipFill>
                        <pic:spPr bwMode="auto">
                          <a:xfrm>
                            <a:off x="0" y="0"/>
                            <a:ext cx="3190875" cy="11252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7" name="Rectangle 47"/>
                        <wps:cNvSpPr/>
                        <wps:spPr>
                          <a:xfrm>
                            <a:off x="8626" y="552091"/>
                            <a:ext cx="2415397" cy="474452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1E1942" id="Group 48" o:spid="_x0000_s1026" style="position:absolute;margin-left:0;margin-top:28.95pt;width:251.25pt;height:88.6pt;z-index:251662336;mso-position-horizontal:center;mso-position-horizontal-relative:margin" coordsize="31908,11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">
                <v:shape id="Picture 46" o:spid="_x0000_s1027" type="#_x0000_t75" style="position:absolute;width:31908;height:112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">
                  <v:imagedata r:id="rId10" o:title="" croptop="989f"/>
                </v:shape>
                <v:rect id="Rectangle 47" o:spid="_x0000_s1028" style="position:absolute;left:86;top:5520;width:24154;height:47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" filled="f" strokecolor="red" strokeweight="1pt"/>
                <w10:wrap type="topAndBottom" anchorx="margin"/>
              </v:group>
            </w:pict>
          </mc:Fallback>
        </mc:AlternateContent>
      </w:r>
      <w:r>
        <w:rPr>
          <w:b/>
        </w:rPr>
        <w:t xml:space="preserve">3. </w:t>
      </w:r>
      <w:r>
        <w:t xml:space="preserve">Open </w:t>
      </w:r>
      <w:proofErr w:type="spellStart"/>
      <w:r>
        <w:t>cmd</w:t>
      </w:r>
      <w:proofErr w:type="spellEnd"/>
      <w:r>
        <w:t>, go to the folder where the ngrok.exe is and type “</w:t>
      </w:r>
      <w:proofErr w:type="spellStart"/>
      <w:r>
        <w:t>ngrok</w:t>
      </w:r>
      <w:proofErr w:type="spellEnd"/>
      <w:r>
        <w:t xml:space="preserve"> http &lt;port no.&gt;”. </w:t>
      </w:r>
    </w:p>
    <w:p w14:paraId="5172CEA0" w14:textId="77777777" w:rsidR="00323263" w:rsidRDefault="00323263" w:rsidP="00323263">
      <w:pPr>
        <w:rPr>
          <w:noProof/>
        </w:rPr>
      </w:pPr>
    </w:p>
    <w:p w14:paraId="3C6DABB0" w14:textId="77777777" w:rsidR="00323263" w:rsidRDefault="00323263" w:rsidP="00323263"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252815A" wp14:editId="22393AA8">
                <wp:simplePos x="0" y="0"/>
                <wp:positionH relativeFrom="column">
                  <wp:posOffset>672860</wp:posOffset>
                </wp:positionH>
                <wp:positionV relativeFrom="paragraph">
                  <wp:posOffset>289536</wp:posOffset>
                </wp:positionV>
                <wp:extent cx="4591050" cy="1724025"/>
                <wp:effectExtent l="0" t="0" r="0" b="9525"/>
                <wp:wrapTopAndBottom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91050" cy="1724025"/>
                          <a:chOff x="0" y="0"/>
                          <a:chExt cx="4591050" cy="1724025"/>
                        </a:xfrm>
                      </wpg:grpSpPr>
                      <pic:pic xmlns:pic="http://schemas.openxmlformats.org/drawingml/2006/picture">
                        <pic:nvPicPr>
                          <pic:cNvPr id="55" name="Picture 55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1050" cy="17240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6" name="Rectangle 76"/>
                        <wps:cNvSpPr/>
                        <wps:spPr>
                          <a:xfrm>
                            <a:off x="1699404" y="1052423"/>
                            <a:ext cx="1414732" cy="15527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68DFFC" id="Group 78" o:spid="_x0000_s1026" style="position:absolute;margin-left:53pt;margin-top:22.8pt;width:361.5pt;height:135.75pt;z-index:251663360" coordsize="45910,1724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">
                <v:shape id="Picture 55" o:spid="_x0000_s1027" type="#_x0000_t75" style="position:absolute;width:45910;height:17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">
                  <v:imagedata r:id="rId12" o:title=""/>
                </v:shape>
                <v:rect id="Rectangle 76" o:spid="_x0000_s1028" style="position:absolute;left:16994;top:10524;width:14147;height:15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" filled="f" strokecolor="red" strokeweight="1pt"/>
                <w10:wrap type="topAndBottom"/>
              </v:group>
            </w:pict>
          </mc:Fallback>
        </mc:AlternateContent>
      </w:r>
      <w:r>
        <w:t xml:space="preserve"> </w:t>
      </w:r>
      <w:r>
        <w:rPr>
          <w:b/>
        </w:rPr>
        <w:t xml:space="preserve">4. </w:t>
      </w:r>
      <w:proofErr w:type="spellStart"/>
      <w:r>
        <w:t>Ngrok</w:t>
      </w:r>
      <w:proofErr w:type="spellEnd"/>
      <w:r>
        <w:t xml:space="preserve"> will give you a temporary address and paste it on your web browser.</w:t>
      </w:r>
    </w:p>
    <w:p w14:paraId="5660576D" w14:textId="77777777" w:rsidR="00323263" w:rsidRDefault="00323263" w:rsidP="00323263">
      <w:r>
        <w:tab/>
      </w:r>
    </w:p>
    <w:p w14:paraId="4906DE4B" w14:textId="46FEB9EB" w:rsidR="00323263" w:rsidRDefault="00323263" w:rsidP="00323263">
      <w:r>
        <w:rPr>
          <w:b/>
        </w:rPr>
        <w:t xml:space="preserve">5. </w:t>
      </w:r>
      <w:r>
        <w:t>Log in to Jenkins.</w:t>
      </w:r>
    </w:p>
    <w:p w14:paraId="352F3F9E" w14:textId="77777777" w:rsidR="00323263" w:rsidRDefault="00323263">
      <w:r>
        <w:br w:type="page"/>
      </w:r>
    </w:p>
    <w:p w14:paraId="278ABA17" w14:textId="77777777" w:rsidR="00323263" w:rsidRDefault="00323263" w:rsidP="00323263">
      <w:bookmarkStart w:id="0" w:name="_GoBack"/>
      <w:bookmarkEnd w:id="0"/>
      <w:r>
        <w:rPr>
          <w:b/>
        </w:rPr>
        <w:t xml:space="preserve">6. </w:t>
      </w:r>
      <w:r>
        <w:t xml:space="preserve">Go to your Git repository -&gt; </w:t>
      </w:r>
      <w:r>
        <w:rPr>
          <w:b/>
        </w:rPr>
        <w:t xml:space="preserve">Settings </w:t>
      </w:r>
      <w:r>
        <w:t xml:space="preserve">-&gt; </w:t>
      </w:r>
      <w:r>
        <w:rPr>
          <w:b/>
        </w:rPr>
        <w:t>Webhooks</w:t>
      </w:r>
      <w:r>
        <w:t>, paste the temporary address and add “/</w:t>
      </w:r>
      <w:proofErr w:type="spellStart"/>
      <w:r>
        <w:t>github</w:t>
      </w:r>
      <w:proofErr w:type="spellEnd"/>
      <w:r>
        <w:t xml:space="preserve">-webhook” on </w:t>
      </w:r>
      <w:r>
        <w:rPr>
          <w:b/>
        </w:rPr>
        <w:t>Payload URL</w:t>
      </w:r>
      <w:r>
        <w:t xml:space="preserve"> field.</w:t>
      </w:r>
    </w:p>
    <w:p w14:paraId="1011CBD7" w14:textId="77777777" w:rsidR="00323263" w:rsidRPr="001B3BF6" w:rsidRDefault="00323263" w:rsidP="00323263">
      <w:r>
        <w:rPr>
          <w:noProof/>
        </w:rPr>
        <w:drawing>
          <wp:anchor distT="0" distB="0" distL="114300" distR="114300" simplePos="0" relativeHeight="251664384" behindDoc="0" locked="0" layoutInCell="1" allowOverlap="1" wp14:anchorId="088BF429" wp14:editId="7C22740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2877820"/>
            <wp:effectExtent l="0" t="0" r="0" b="0"/>
            <wp:wrapTopAndBottom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774914" w14:textId="77777777" w:rsidR="0009292E" w:rsidRDefault="0009292E"/>
    <w:sectPr w:rsidR="000929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xNDQzNzU3NjQxMDNT0lEKTi0uzszPAykwrAUA1yS+1CwAAAA="/>
  </w:docVars>
  <w:rsids>
    <w:rsidRoot w:val="00323263"/>
    <w:rsid w:val="0009292E"/>
    <w:rsid w:val="00284F60"/>
    <w:rsid w:val="00323263"/>
    <w:rsid w:val="007E05C7"/>
    <w:rsid w:val="007F6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61409"/>
  <w15:chartTrackingRefBased/>
  <w15:docId w15:val="{4173CBC6-3AC7-4998-84F4-7AB85F3CE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2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2326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ngrok.com/download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Ann Ramos</dc:creator>
  <cp:keywords/>
  <dc:description/>
  <cp:lastModifiedBy>Jean Ann Ramos</cp:lastModifiedBy>
  <cp:revision>1</cp:revision>
  <dcterms:created xsi:type="dcterms:W3CDTF">2019-08-05T15:14:00Z</dcterms:created>
  <dcterms:modified xsi:type="dcterms:W3CDTF">2019-08-05T15:33:00Z</dcterms:modified>
</cp:coreProperties>
</file>